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F6C62" w14:textId="77777777" w:rsidR="00D12FF2" w:rsidRDefault="00D12FF2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bookmarkStart w:id="0" w:name="_GoBack"/>
      <w:r>
        <w:rPr>
          <w:rFonts w:ascii="Times New Roman" w:hAnsi="Times New Roman" w:cs="Times New Roman"/>
          <w:b/>
        </w:rPr>
        <w:t>T.C.</w:t>
      </w:r>
    </w:p>
    <w:p w14:paraId="1B57E135" w14:textId="229C0E5B" w:rsidR="00F83301" w:rsidRDefault="00133BB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D4B6B">
        <w:rPr>
          <w:rFonts w:ascii="Times New Roman" w:hAnsi="Times New Roman" w:cs="Times New Roman"/>
          <w:b/>
        </w:rPr>
        <w:t xml:space="preserve">KASTAMONU ÜNİVERSİTESİ </w:t>
      </w:r>
    </w:p>
    <w:p w14:paraId="27D0C6B8" w14:textId="52E41081" w:rsidR="00023D25" w:rsidRDefault="00023D2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ÜHENDİSLİK ve MİMARLIK FAKÜLTESİ DEKANLIĞI</w:t>
      </w:r>
    </w:p>
    <w:bookmarkEnd w:id="0"/>
    <w:p w14:paraId="15676421" w14:textId="77777777" w:rsidR="005253AB" w:rsidRDefault="00133BB5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D4B6B">
        <w:rPr>
          <w:rFonts w:ascii="Times New Roman" w:hAnsi="Times New Roman" w:cs="Times New Roman"/>
          <w:b/>
        </w:rPr>
        <w:t xml:space="preserve">DIŞ PAYDAŞ </w:t>
      </w:r>
      <w:r w:rsidR="00F83301">
        <w:rPr>
          <w:rFonts w:ascii="Times New Roman" w:hAnsi="Times New Roman" w:cs="Times New Roman"/>
          <w:b/>
        </w:rPr>
        <w:t>MEMNUNİYET ANKETİ</w:t>
      </w:r>
    </w:p>
    <w:p w14:paraId="3A791078" w14:textId="77777777" w:rsidR="00F83301" w:rsidRDefault="00F83301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51799433" w14:textId="77777777" w:rsidR="00F83301" w:rsidRDefault="00F83301" w:rsidP="00F8330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403742BE" w14:textId="77777777" w:rsidR="00031D1C" w:rsidRPr="00541A2F" w:rsidRDefault="00031D1C" w:rsidP="00031D1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Kastamonu Üniversitesi’nin D</w:t>
      </w:r>
      <w:r w:rsidRPr="00541A2F">
        <w:rPr>
          <w:rFonts w:ascii="Times New Roman" w:hAnsi="Times New Roman" w:cs="Times New Roman"/>
        </w:rPr>
        <w:t xml:space="preserve">eğerli </w:t>
      </w:r>
      <w:r>
        <w:rPr>
          <w:rFonts w:ascii="Times New Roman" w:hAnsi="Times New Roman" w:cs="Times New Roman"/>
        </w:rPr>
        <w:t>Dış Paydaşları,</w:t>
      </w:r>
    </w:p>
    <w:p w14:paraId="2308412D" w14:textId="77777777" w:rsidR="00031D1C" w:rsidRPr="00541A2F" w:rsidRDefault="00031D1C" w:rsidP="001A2063">
      <w:pPr>
        <w:jc w:val="both"/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Bu anket, Üniversitemiz bünyesindeki hizmet kalitesini artırmak ve sunulan hizmetlere yönelik görüş ve düşüncelerinizi almak amacıyla hazırlanmıştır.</w:t>
      </w:r>
      <w:r>
        <w:rPr>
          <w:rFonts w:ascii="Times New Roman" w:hAnsi="Times New Roman" w:cs="Times New Roman"/>
        </w:rPr>
        <w:t xml:space="preserve"> </w:t>
      </w:r>
      <w:r w:rsidR="001A2063">
        <w:rPr>
          <w:rFonts w:ascii="Times New Roman" w:hAnsi="Times New Roman" w:cs="Times New Roman"/>
        </w:rPr>
        <w:t xml:space="preserve">Ankete vereceğiniz samimi ve doğru cevaplar titizlikle değerlendirilecek ve anketlerden </w:t>
      </w:r>
      <w:r w:rsidR="001A2063" w:rsidRPr="00541A2F">
        <w:rPr>
          <w:rFonts w:ascii="Times New Roman" w:hAnsi="Times New Roman" w:cs="Times New Roman"/>
        </w:rPr>
        <w:t>elde edilen bilgiler</w:t>
      </w:r>
      <w:r w:rsidR="001A2063">
        <w:rPr>
          <w:rFonts w:ascii="Times New Roman" w:hAnsi="Times New Roman" w:cs="Times New Roman"/>
        </w:rPr>
        <w:t xml:space="preserve"> </w:t>
      </w:r>
      <w:r w:rsidR="009A718A">
        <w:rPr>
          <w:rFonts w:ascii="Times New Roman" w:hAnsi="Times New Roman" w:cs="Times New Roman"/>
        </w:rPr>
        <w:t xml:space="preserve">Kalite Yönetim Sistemi’nin geliştirilmesinde </w:t>
      </w:r>
      <w:r w:rsidR="001A2063" w:rsidRPr="00541A2F">
        <w:rPr>
          <w:rFonts w:ascii="Times New Roman" w:hAnsi="Times New Roman" w:cs="Times New Roman"/>
        </w:rPr>
        <w:t>oldukça önemli rol oynayacaktır.</w:t>
      </w:r>
    </w:p>
    <w:p w14:paraId="0EB92023" w14:textId="77777777" w:rsidR="00031D1C" w:rsidRDefault="00031D1C" w:rsidP="00031D1C">
      <w:pPr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14:paraId="6F128873" w14:textId="77777777" w:rsidR="00031D1C" w:rsidRPr="00541A2F" w:rsidRDefault="00031D1C" w:rsidP="00031D1C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lite Koordinatörlüğü</w:t>
      </w:r>
    </w:p>
    <w:p w14:paraId="35098449" w14:textId="77777777" w:rsidR="00031D1C" w:rsidRPr="009D4B6B" w:rsidRDefault="00031D1C" w:rsidP="00031D1C">
      <w:pPr>
        <w:rPr>
          <w:rFonts w:ascii="Times New Roman" w:hAnsi="Times New Roman" w:cs="Times New Roman"/>
          <w:b/>
        </w:rPr>
      </w:pPr>
    </w:p>
    <w:p w14:paraId="4924BC8F" w14:textId="77777777" w:rsidR="00975069" w:rsidRPr="00031D1C" w:rsidRDefault="00975069" w:rsidP="00975069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lang w:eastAsia="tr-TR"/>
        </w:rPr>
      </w:pPr>
      <w:r w:rsidRPr="00031D1C">
        <w:rPr>
          <w:rFonts w:ascii="Times New Roman" w:eastAsia="Times New Roman" w:hAnsi="Times New Roman" w:cs="Times New Roman"/>
          <w:b/>
          <w:lang w:eastAsia="tr-TR"/>
        </w:rPr>
        <w:t>Kastamonu Üniversitesi’nin ilişkide olduğunuz birim veya birimleriyle olan ilişki düzeyini belirtiniz. (Not: İlişkide olduğunuz birim veya birimleri dikkate alarak doldurunuz ve diğerlerini boş bırakınız.)</w:t>
      </w:r>
      <w:r w:rsidR="00792A03">
        <w:rPr>
          <w:rFonts w:ascii="Times New Roman" w:eastAsia="Times New Roman" w:hAnsi="Times New Roman" w:cs="Times New Roman"/>
          <w:b/>
          <w:lang w:eastAsia="tr-TR"/>
        </w:rPr>
        <w:t xml:space="preserve"> Memnuniyet dereceniz en düşük 0, en yüksek 5 olabilir. </w:t>
      </w:r>
      <w:r w:rsidRPr="00031D1C">
        <w:rPr>
          <w:rFonts w:ascii="Times New Roman" w:eastAsia="Times New Roman" w:hAnsi="Times New Roman" w:cs="Times New Roman"/>
          <w:b/>
          <w:lang w:eastAsia="tr-TR"/>
        </w:rPr>
        <w:tab/>
      </w:r>
    </w:p>
    <w:p w14:paraId="2162A433" w14:textId="77777777" w:rsidR="00975069" w:rsidRPr="009D4B6B" w:rsidRDefault="00975069" w:rsidP="00975069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608"/>
        <w:gridCol w:w="6032"/>
        <w:gridCol w:w="412"/>
        <w:gridCol w:w="412"/>
        <w:gridCol w:w="412"/>
        <w:gridCol w:w="412"/>
        <w:gridCol w:w="392"/>
        <w:gridCol w:w="392"/>
      </w:tblGrid>
      <w:tr w:rsidR="00975069" w:rsidRPr="009D4B6B" w14:paraId="051D7A6D" w14:textId="77777777" w:rsidTr="00FA7FA2">
        <w:trPr>
          <w:trHeight w:val="935"/>
          <w:jc w:val="center"/>
        </w:trPr>
        <w:tc>
          <w:tcPr>
            <w:tcW w:w="522" w:type="dxa"/>
            <w:shd w:val="pct20" w:color="000000" w:fill="FFFFFF"/>
            <w:textDirection w:val="btLr"/>
            <w:vAlign w:val="center"/>
          </w:tcPr>
          <w:p w14:paraId="604201BB" w14:textId="77777777" w:rsidR="00975069" w:rsidRPr="009D4B6B" w:rsidRDefault="00975069" w:rsidP="00975069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Sıra No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F494E8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Birimler</w:t>
            </w:r>
          </w:p>
        </w:tc>
        <w:tc>
          <w:tcPr>
            <w:tcW w:w="2084" w:type="dxa"/>
            <w:gridSpan w:val="6"/>
            <w:shd w:val="pct20" w:color="000000" w:fill="FFFFFF"/>
            <w:vAlign w:val="center"/>
          </w:tcPr>
          <w:p w14:paraId="1A568AF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İlişki Düzeyi</w:t>
            </w:r>
          </w:p>
        </w:tc>
      </w:tr>
      <w:tr w:rsidR="00975069" w:rsidRPr="009D4B6B" w14:paraId="4CD424E6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56EE5B8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1139F8C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Rektörlük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80A912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86EBC3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B365A9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F3D8AC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0701B1D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670F30E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DC16F07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198659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4E7F44F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Fakülteler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0385F7D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5821AA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B450B7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2D6118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396A2E9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398A67E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50D775F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50CD0C0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6554248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nstitüler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809B4F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7705FD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D199B7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A6DEE5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565D255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4E6F75F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2C39354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10A94DE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4A1E8151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üksekokullar/ Meslek Yüksekokullar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0F53D79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E81B90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1A43C3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4A657A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3C7C92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121D8D5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402FAAAA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73F7BFC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02841879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Personel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0AB86D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F60B86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C8E3CA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7B99D3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16D1635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79DD771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607FF3B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7FB323D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167287A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İdari ve Mali İşler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2CC0E3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94AB61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323957B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5CE6F7D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23C0118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1A6D815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4EB12A1A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2BD77AB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048B70C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ütüphane ve Dokümantasyon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47197B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4D748F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217DA3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81B54A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0B8C9C3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2C5186E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A0C5869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7DA90DA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597D69D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gi İşlem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3B52B43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ED8DB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063F41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597316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7450091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3D79F08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7005AA2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16A87B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8A70D6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ağlık Kültür ve Spor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BB9641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24160A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125DD8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4AF7AD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0B08C0A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69D2CC9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301F786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43A1CA2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30D4F0B8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apı İşleri ve Teknik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4237F4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0D7E9F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636A04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38AFF34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5114ADB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2158B41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CC31CD5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5D81C4B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664960B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ğrenci İşleri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BDCFD9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7FA2CC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3959A4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D4D500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2A04885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0AEF63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6B332ED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435E68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2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22D8B58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trateji Geliştirme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EB8237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935E4B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39377B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B64E61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08DC2A8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0157F73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CD50676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43B567F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3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21617696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Hukuk Müşavirliği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30F152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4AC8AD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A57EB2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9E4C06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47B5568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12C64F1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1FE4941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7365C64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4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2274F487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öner Sermaye İşletme Müdürlüğü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BD5AB6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F1D1F0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B3D1C2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26DC34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27E8929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204BAB7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634D0599" w14:textId="77777777" w:rsidR="00975069" w:rsidRPr="009D4B6B" w:rsidRDefault="00975069" w:rsidP="00975069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1CDCA742" w14:textId="77777777" w:rsidR="00975069" w:rsidRPr="00031D1C" w:rsidRDefault="00975069" w:rsidP="00975069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lang w:eastAsia="tr-TR"/>
        </w:rPr>
      </w:pPr>
      <w:r w:rsidRPr="00031D1C">
        <w:rPr>
          <w:rFonts w:ascii="Times New Roman" w:eastAsia="Times New Roman" w:hAnsi="Times New Roman" w:cs="Times New Roman"/>
          <w:b/>
          <w:lang w:eastAsia="tr-TR"/>
        </w:rPr>
        <w:t xml:space="preserve">İlişkide olduğunuz birim veya birimlerle ilgili memnuniyet derecenizi belirtiniz. </w:t>
      </w:r>
    </w:p>
    <w:p w14:paraId="58095F4C" w14:textId="77777777" w:rsidR="00975069" w:rsidRPr="009D4B6B" w:rsidRDefault="00975069" w:rsidP="00975069">
      <w:pPr>
        <w:spacing w:after="0" w:line="360" w:lineRule="auto"/>
        <w:ind w:left="360"/>
        <w:rPr>
          <w:rFonts w:ascii="Times New Roman" w:eastAsia="Times New Roman" w:hAnsi="Times New Roman" w:cs="Times New Roman"/>
          <w:b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608"/>
        <w:gridCol w:w="6032"/>
        <w:gridCol w:w="412"/>
        <w:gridCol w:w="412"/>
        <w:gridCol w:w="412"/>
        <w:gridCol w:w="412"/>
        <w:gridCol w:w="392"/>
        <w:gridCol w:w="392"/>
      </w:tblGrid>
      <w:tr w:rsidR="00975069" w:rsidRPr="009D4B6B" w14:paraId="1A09E048" w14:textId="77777777" w:rsidTr="00FA7FA2">
        <w:trPr>
          <w:trHeight w:val="1019"/>
          <w:jc w:val="center"/>
        </w:trPr>
        <w:tc>
          <w:tcPr>
            <w:tcW w:w="522" w:type="dxa"/>
            <w:shd w:val="pct20" w:color="000000" w:fill="FFFFFF"/>
            <w:textDirection w:val="btLr"/>
            <w:vAlign w:val="center"/>
          </w:tcPr>
          <w:p w14:paraId="7A99DC05" w14:textId="77777777" w:rsidR="00975069" w:rsidRPr="009D4B6B" w:rsidRDefault="00975069" w:rsidP="00975069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Sıra No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7B9A9DD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Birimler</w:t>
            </w:r>
          </w:p>
        </w:tc>
        <w:tc>
          <w:tcPr>
            <w:tcW w:w="2084" w:type="dxa"/>
            <w:gridSpan w:val="6"/>
            <w:shd w:val="pct20" w:color="000000" w:fill="FFFFFF"/>
            <w:vAlign w:val="center"/>
          </w:tcPr>
          <w:p w14:paraId="75A6C61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/>
                <w:bCs/>
                <w:kern w:val="32"/>
                <w:lang w:eastAsia="tr-TR"/>
              </w:rPr>
              <w:t>Memnuniyet Derecesi</w:t>
            </w:r>
          </w:p>
        </w:tc>
      </w:tr>
      <w:tr w:rsidR="00975069" w:rsidRPr="009D4B6B" w14:paraId="2979E369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07EDFD1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013AB35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Rektörlük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D9BE52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0B2B4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2D3C4E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136E0A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6156996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5247D9C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493D3D8A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4415F74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lastRenderedPageBreak/>
              <w:t>2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19BB56B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Fakülteler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2FAD67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C0181B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50DA536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2BF3F6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5DF1601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0FFF1E6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917A1F9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4D6EA9D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2976FE6B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nstitüler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50B09C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382753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ED70CE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B17D36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5C1651E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5F505D4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7CCF981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AAD88E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3E68D4C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üksekokullar/ Meslek Yüksekokullar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56B813E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EE1ADC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2D3E7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6758A6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164C3FD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063985C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F853D14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3D8CB32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9C1276C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Personel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2122EA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E9597E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BF0AEA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5B69897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7ACAC49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4FE4971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D0CACBF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584D51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53EF0534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İdari ve Mali İşler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3A78AC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1D84144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F0A46F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851A93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6FD6102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023597C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C3DD654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4A4BF41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5EE07CA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ütüphane ve Dokümantasyon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51C2D5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5049F2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D5968C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A14EE6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600A14D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7DCF7EB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CAEA06B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B541AE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3497CC5B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gi İşlem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3E8795C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288C6A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043A080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153BFA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44EC36D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3500D9C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2ACC925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524D2AD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75728C8B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ağlık Kültür ve Spor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686A10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5DCCFE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731FBD0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3A2E08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3A8B623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1042EDE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5847A80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69AD8CA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41FA829E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apı İşleri ve Teknik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271C2F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1512FD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2A5D24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E7FDE7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3A85F5F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403AA97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AE3F256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665C376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7AC7098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ğrenci İşleri Daire Başkanlığı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0C5F52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0559F8E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7ADE6A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15761B0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6EF812F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3DFC80B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369FA42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35D483A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2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34CAFF79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trateji Geliştirme Daire Başkanlığı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AB7971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202BB71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481C3C4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E4270B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55EA603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1B7ADC8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2BF64B8" w14:textId="77777777" w:rsidTr="00FA7FA2">
        <w:trPr>
          <w:jc w:val="center"/>
        </w:trPr>
        <w:tc>
          <w:tcPr>
            <w:tcW w:w="522" w:type="dxa"/>
            <w:shd w:val="pct20" w:color="000000" w:fill="FFFFFF"/>
            <w:vAlign w:val="center"/>
          </w:tcPr>
          <w:p w14:paraId="23B2951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3</w:t>
            </w:r>
          </w:p>
        </w:tc>
        <w:tc>
          <w:tcPr>
            <w:tcW w:w="5172" w:type="dxa"/>
            <w:shd w:val="pct20" w:color="000000" w:fill="FFFFFF"/>
            <w:vAlign w:val="center"/>
          </w:tcPr>
          <w:p w14:paraId="150D4D8C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Hukuk Müşavirliği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3A64B95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452640E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6793B32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20" w:color="000000" w:fill="FFFFFF"/>
            <w:vAlign w:val="center"/>
          </w:tcPr>
          <w:p w14:paraId="284CE0F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20" w:color="000000" w:fill="FFFFFF"/>
            <w:vAlign w:val="center"/>
          </w:tcPr>
          <w:p w14:paraId="285E6E7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20" w:color="000000" w:fill="FFFFFF"/>
          </w:tcPr>
          <w:p w14:paraId="49C0C12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6076937" w14:textId="77777777" w:rsidTr="00FA7FA2">
        <w:trPr>
          <w:jc w:val="center"/>
        </w:trPr>
        <w:tc>
          <w:tcPr>
            <w:tcW w:w="522" w:type="dxa"/>
            <w:shd w:val="pct5" w:color="000000" w:fill="FFFFFF"/>
            <w:vAlign w:val="center"/>
          </w:tcPr>
          <w:p w14:paraId="03878F0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4</w:t>
            </w:r>
          </w:p>
        </w:tc>
        <w:tc>
          <w:tcPr>
            <w:tcW w:w="5172" w:type="dxa"/>
            <w:shd w:val="pct5" w:color="000000" w:fill="FFFFFF"/>
            <w:vAlign w:val="center"/>
          </w:tcPr>
          <w:p w14:paraId="028600F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öner Sermaye İşletme Müdürlüğü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9E0E2C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3681CE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7C29872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3" w:type="dxa"/>
            <w:shd w:val="pct5" w:color="000000" w:fill="FFFFFF"/>
            <w:vAlign w:val="center"/>
          </w:tcPr>
          <w:p w14:paraId="60320CA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36" w:type="dxa"/>
            <w:shd w:val="pct5" w:color="000000" w:fill="FFFFFF"/>
            <w:vAlign w:val="center"/>
          </w:tcPr>
          <w:p w14:paraId="7B1B37E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36" w:type="dxa"/>
            <w:shd w:val="pct5" w:color="000000" w:fill="FFFFFF"/>
          </w:tcPr>
          <w:p w14:paraId="5E3C9AB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755C58EA" w14:textId="77777777" w:rsidR="00133BB5" w:rsidRPr="009D4B6B" w:rsidRDefault="00133BB5" w:rsidP="00133BB5">
      <w:pPr>
        <w:rPr>
          <w:rFonts w:ascii="Times New Roman" w:hAnsi="Times New Roman" w:cs="Times New Roman"/>
          <w:b/>
        </w:rPr>
      </w:pPr>
    </w:p>
    <w:p w14:paraId="72CC0576" w14:textId="77777777" w:rsidR="001A2063" w:rsidRDefault="001A2063" w:rsidP="001A20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17FA74D5" w14:textId="77777777" w:rsidR="001A2063" w:rsidRDefault="001A2063" w:rsidP="001A20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7E60D7AE" w14:textId="77777777" w:rsidR="00975069" w:rsidRPr="00031D1C" w:rsidRDefault="001A2063" w:rsidP="001A206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3. </w:t>
      </w:r>
      <w:r w:rsidR="00975069"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Üniversitemizin eğitim öğretim, bilimsel araştırma ve sosyal sorumluluk faaliyetlerine ilişkin memnuniyet derecenizi belirtiniz. </w:t>
      </w:r>
    </w:p>
    <w:p w14:paraId="643F3947" w14:textId="77777777" w:rsidR="00975069" w:rsidRPr="00031D1C" w:rsidRDefault="00975069" w:rsidP="00975069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pPr w:leftFromText="141" w:rightFromText="141" w:vertAnchor="text" w:horzAnchor="margin" w:tblpXSpec="center" w:tblpY="141"/>
        <w:tblW w:w="5000" w:type="pct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645"/>
        <w:gridCol w:w="5606"/>
        <w:gridCol w:w="471"/>
        <w:gridCol w:w="470"/>
        <w:gridCol w:w="470"/>
        <w:gridCol w:w="470"/>
        <w:gridCol w:w="470"/>
        <w:gridCol w:w="470"/>
      </w:tblGrid>
      <w:tr w:rsidR="00975069" w:rsidRPr="009D4B6B" w14:paraId="5C13BF5E" w14:textId="77777777" w:rsidTr="00FA7FA2">
        <w:trPr>
          <w:trHeight w:val="272"/>
        </w:trPr>
        <w:tc>
          <w:tcPr>
            <w:tcW w:w="534" w:type="dxa"/>
            <w:shd w:val="pct20" w:color="000000" w:fill="FFFFFF"/>
          </w:tcPr>
          <w:p w14:paraId="6885376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647" w:type="dxa"/>
            <w:shd w:val="pct20" w:color="000000" w:fill="FFFFFF"/>
          </w:tcPr>
          <w:p w14:paraId="59AC3A3F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ğitim öğretim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F43611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6EFD5B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9E7AA9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78786F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552A3F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0E688DC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6BE6A9A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7CA15C3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647" w:type="dxa"/>
            <w:shd w:val="pct5" w:color="000000" w:fill="FFFFFF"/>
          </w:tcPr>
          <w:p w14:paraId="555B15AD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raştırma geliştirme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25B5F2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65DEB5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C1ABE8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90C0AE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4E0BDD7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383C27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6BFA68A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020C9E05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647" w:type="dxa"/>
            <w:shd w:val="pct20" w:color="000000" w:fill="FFFFFF"/>
          </w:tcPr>
          <w:p w14:paraId="3916D3E6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Sosyal-kültürel ve sportif etkinlikler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BCBED3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958D6A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02EFBC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57D4BC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2D1906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4C9E7A1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E0449ED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3164ED9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647" w:type="dxa"/>
            <w:shd w:val="pct20" w:color="000000" w:fill="FFFFFF"/>
          </w:tcPr>
          <w:p w14:paraId="07FAFA8B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Çevrecili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26A6DA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7FE751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7DFCF9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02CEAC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638340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3530D91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4D5664A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7594E06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4647" w:type="dxa"/>
            <w:shd w:val="pct5" w:color="000000" w:fill="FFFFFF"/>
          </w:tcPr>
          <w:p w14:paraId="6B71274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 xml:space="preserve">Katılımcılık 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6EFBDB0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4F0E837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AD66A0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EAEB42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F4166A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6B0CCB0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2C6A307" w14:textId="77777777" w:rsidTr="00FA7FA2">
        <w:trPr>
          <w:trHeight w:val="272"/>
        </w:trPr>
        <w:tc>
          <w:tcPr>
            <w:tcW w:w="534" w:type="dxa"/>
            <w:shd w:val="pct20" w:color="000000" w:fill="FFFFFF"/>
          </w:tcPr>
          <w:p w14:paraId="69C21F3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4647" w:type="dxa"/>
            <w:shd w:val="pct20" w:color="000000" w:fill="FFFFFF"/>
          </w:tcPr>
          <w:p w14:paraId="573558C0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Danışmanlık hizmeti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49AA5A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BD2B53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D7ED0E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5200FA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A05FB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2288523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C6AB1F9" w14:textId="77777777" w:rsidTr="00FA7FA2">
        <w:trPr>
          <w:trHeight w:val="287"/>
        </w:trPr>
        <w:tc>
          <w:tcPr>
            <w:tcW w:w="534" w:type="dxa"/>
            <w:shd w:val="pct5" w:color="000000" w:fill="FFFFFF"/>
          </w:tcPr>
          <w:p w14:paraId="79693355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4647" w:type="dxa"/>
            <w:shd w:val="pct5" w:color="000000" w:fill="FFFFFF"/>
          </w:tcPr>
          <w:p w14:paraId="53E3446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oplumsal yaşama katkı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0C32AD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6A5009C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1B94A2B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033048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0414B7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53F801D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102899A" w14:textId="77777777" w:rsidTr="00FA7FA2">
        <w:trPr>
          <w:trHeight w:val="272"/>
        </w:trPr>
        <w:tc>
          <w:tcPr>
            <w:tcW w:w="534" w:type="dxa"/>
            <w:shd w:val="pct20" w:color="000000" w:fill="FFFFFF"/>
          </w:tcPr>
          <w:p w14:paraId="543A91B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4647" w:type="dxa"/>
            <w:shd w:val="pct20" w:color="000000" w:fill="FFFFFF"/>
          </w:tcPr>
          <w:p w14:paraId="65F622A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tik değerlere bağlılı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E9B56F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86387A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D58410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DC2785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88F653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2029DCA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34693B8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59657C6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4647" w:type="dxa"/>
            <w:shd w:val="pct20" w:color="000000" w:fill="FFFFFF"/>
          </w:tcPr>
          <w:p w14:paraId="2561B896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eklentilere uygunlu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0F3108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7CE1A8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8DCA72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406463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FBF54E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6A2A493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01204D3E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759DFF8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4647" w:type="dxa"/>
            <w:shd w:val="pct5" w:color="000000" w:fill="FFFFFF"/>
          </w:tcPr>
          <w:p w14:paraId="49604697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FF66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Ürün ve hizmet kalitesi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D80EE6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6463C8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6F8C1A5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6CDAA67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1B31D61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61EDF6C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420B479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4F3FF20E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4647" w:type="dxa"/>
            <w:shd w:val="pct20" w:color="000000" w:fill="FFFFFF"/>
          </w:tcPr>
          <w:p w14:paraId="6335D535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üvenilirli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3413A8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8702D6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28BB89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5364F3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F89548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027BD82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8170436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55B87168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2</w:t>
            </w:r>
          </w:p>
        </w:tc>
        <w:tc>
          <w:tcPr>
            <w:tcW w:w="4647" w:type="dxa"/>
            <w:shd w:val="pct5" w:color="000000" w:fill="FFFFFF"/>
          </w:tcPr>
          <w:p w14:paraId="1FE37F65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 xml:space="preserve">Paydaşlarla işbirliği 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59B0CA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84116A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40F7A5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0D5E5E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8E1978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617EC9F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819476C" w14:textId="77777777" w:rsidTr="00FA7FA2">
        <w:trPr>
          <w:trHeight w:val="272"/>
        </w:trPr>
        <w:tc>
          <w:tcPr>
            <w:tcW w:w="534" w:type="dxa"/>
            <w:shd w:val="pct20" w:color="000000" w:fill="FFFFFF"/>
          </w:tcPr>
          <w:p w14:paraId="060972A6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3</w:t>
            </w:r>
          </w:p>
        </w:tc>
        <w:tc>
          <w:tcPr>
            <w:tcW w:w="4647" w:type="dxa"/>
            <w:shd w:val="pct20" w:color="000000" w:fill="FFFFFF"/>
          </w:tcPr>
          <w:p w14:paraId="337FF46A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İletişim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ED0637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B85C29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586472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B64CDD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53A1BD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514B7D7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3E31694B" w14:textId="77777777" w:rsidTr="00FA7FA2">
        <w:trPr>
          <w:trHeight w:val="287"/>
        </w:trPr>
        <w:tc>
          <w:tcPr>
            <w:tcW w:w="534" w:type="dxa"/>
            <w:shd w:val="pct5" w:color="000000" w:fill="FFFFFF"/>
          </w:tcPr>
          <w:p w14:paraId="5CD5EA7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4</w:t>
            </w:r>
          </w:p>
        </w:tc>
        <w:tc>
          <w:tcPr>
            <w:tcW w:w="4647" w:type="dxa"/>
            <w:shd w:val="pct5" w:color="000000" w:fill="FFFFFF"/>
          </w:tcPr>
          <w:p w14:paraId="159127E9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 xml:space="preserve">Yenilikçilik 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CB4C41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DD3E49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4F5A29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5E6C437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7A66062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3707B82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9F12061" w14:textId="77777777" w:rsidTr="00FA7FA2">
        <w:trPr>
          <w:trHeight w:val="272"/>
        </w:trPr>
        <w:tc>
          <w:tcPr>
            <w:tcW w:w="534" w:type="dxa"/>
            <w:shd w:val="pct5" w:color="000000" w:fill="FFFFFF"/>
          </w:tcPr>
          <w:p w14:paraId="08A13F03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5</w:t>
            </w:r>
          </w:p>
        </w:tc>
        <w:tc>
          <w:tcPr>
            <w:tcW w:w="4647" w:type="dxa"/>
            <w:shd w:val="pct5" w:color="000000" w:fill="FFFFFF"/>
          </w:tcPr>
          <w:p w14:paraId="2CFB049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Tarafsızlık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4ED19E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706CFF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2B64060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3748EEB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5" w:color="000000" w:fill="FFFFFF"/>
            <w:vAlign w:val="center"/>
          </w:tcPr>
          <w:p w14:paraId="03FB0C6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5" w:color="000000" w:fill="FFFFFF"/>
          </w:tcPr>
          <w:p w14:paraId="51183D3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C752190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2273E1F6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6</w:t>
            </w:r>
          </w:p>
        </w:tc>
        <w:tc>
          <w:tcPr>
            <w:tcW w:w="4647" w:type="dxa"/>
            <w:shd w:val="pct20" w:color="000000" w:fill="FFFFFF"/>
          </w:tcPr>
          <w:p w14:paraId="52B06119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Şeffaflı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389E7E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C92715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91404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00DF9F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33AB0C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0D9D73E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68FC9964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649582A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7</w:t>
            </w:r>
          </w:p>
        </w:tc>
        <w:tc>
          <w:tcPr>
            <w:tcW w:w="4647" w:type="dxa"/>
            <w:shd w:val="pct20" w:color="000000" w:fill="FFFFFF"/>
          </w:tcPr>
          <w:p w14:paraId="56C3204E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İstihdam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6BB3B0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7D494E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161F49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5F1B41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497227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1511DA9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E6A85D9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3D9581CC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8</w:t>
            </w:r>
          </w:p>
        </w:tc>
        <w:tc>
          <w:tcPr>
            <w:tcW w:w="4647" w:type="dxa"/>
            <w:shd w:val="pct20" w:color="000000" w:fill="FFFFFF"/>
          </w:tcPr>
          <w:p w14:paraId="2BA13B3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Kent ekonomisine katkısı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636A5B9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24988A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A0D2B3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640AD9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A4F351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0BB4B40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49A13BA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479D967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9</w:t>
            </w:r>
          </w:p>
        </w:tc>
        <w:tc>
          <w:tcPr>
            <w:tcW w:w="4647" w:type="dxa"/>
            <w:shd w:val="pct20" w:color="000000" w:fill="FFFFFF"/>
          </w:tcPr>
          <w:p w14:paraId="03A3569D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Sürekli gelişme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C3E7BA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41AC5D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4224422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040A16C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12179C0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2EC91E3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2D8D5A6A" w14:textId="77777777" w:rsidTr="00FA7FA2">
        <w:trPr>
          <w:trHeight w:val="287"/>
        </w:trPr>
        <w:tc>
          <w:tcPr>
            <w:tcW w:w="534" w:type="dxa"/>
            <w:shd w:val="pct20" w:color="000000" w:fill="FFFFFF"/>
          </w:tcPr>
          <w:p w14:paraId="55F3B34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0</w:t>
            </w:r>
          </w:p>
        </w:tc>
        <w:tc>
          <w:tcPr>
            <w:tcW w:w="4647" w:type="dxa"/>
            <w:shd w:val="pct20" w:color="000000" w:fill="FFFFFF"/>
          </w:tcPr>
          <w:p w14:paraId="01320D4E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lang w:eastAsia="tr-TR"/>
              </w:rPr>
              <w:t>Teknik yeterlilik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83520A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2931C2A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7504E03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571AD1F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90" w:type="dxa"/>
            <w:shd w:val="pct20" w:color="000000" w:fill="FFFFFF"/>
            <w:vAlign w:val="center"/>
          </w:tcPr>
          <w:p w14:paraId="3AF5898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90" w:type="dxa"/>
            <w:shd w:val="pct20" w:color="000000" w:fill="FFFFFF"/>
          </w:tcPr>
          <w:p w14:paraId="78AA04F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22D25087" w14:textId="77777777" w:rsidR="00975069" w:rsidRPr="009D4B6B" w:rsidRDefault="00975069" w:rsidP="00133BB5">
      <w:pPr>
        <w:rPr>
          <w:rFonts w:ascii="Times New Roman" w:hAnsi="Times New Roman" w:cs="Times New Roman"/>
          <w:b/>
        </w:rPr>
      </w:pPr>
    </w:p>
    <w:p w14:paraId="79681179" w14:textId="77777777" w:rsidR="001A2063" w:rsidRDefault="001A2063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28734545" w14:textId="77777777" w:rsidR="001A2063" w:rsidRDefault="001A2063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69353AB6" w14:textId="77777777" w:rsidR="001A2063" w:rsidRDefault="001A2063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3A1A3F5E" w14:textId="77777777" w:rsidR="008623DA" w:rsidRDefault="008623DA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1BFDDE87" w14:textId="77777777" w:rsidR="001A2063" w:rsidRDefault="001A2063" w:rsidP="001A206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754EB1AA" w14:textId="77777777" w:rsidR="00975069" w:rsidRPr="001A2063" w:rsidRDefault="00975069" w:rsidP="001A2063">
      <w:pPr>
        <w:pStyle w:val="ListeParagraf"/>
        <w:numPr>
          <w:ilvl w:val="0"/>
          <w:numId w:val="3"/>
        </w:num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1A2063">
        <w:rPr>
          <w:rFonts w:ascii="Times New Roman" w:eastAsia="Times New Roman" w:hAnsi="Times New Roman" w:cs="Times New Roman"/>
          <w:b/>
          <w:color w:val="000000"/>
          <w:lang w:eastAsia="tr-TR"/>
        </w:rPr>
        <w:t xml:space="preserve">Kurum personelimizin yaklaşımından memnuniyet düzeyinizi belirtiniz. </w:t>
      </w:r>
    </w:p>
    <w:p w14:paraId="6702B1AE" w14:textId="77777777" w:rsidR="00031D1C" w:rsidRDefault="00031D1C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6D6741D7" w14:textId="77777777" w:rsidR="00975069" w:rsidRPr="00031D1C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Akademik Personel</w:t>
      </w:r>
    </w:p>
    <w:p w14:paraId="2D55C8F2" w14:textId="77777777" w:rsidR="00975069" w:rsidRPr="009D4B6B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667"/>
        <w:gridCol w:w="5176"/>
        <w:gridCol w:w="538"/>
        <w:gridCol w:w="538"/>
        <w:gridCol w:w="538"/>
        <w:gridCol w:w="539"/>
        <w:gridCol w:w="538"/>
        <w:gridCol w:w="538"/>
      </w:tblGrid>
      <w:tr w:rsidR="00975069" w:rsidRPr="009D4B6B" w14:paraId="18626568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4F0ABEDC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1</w:t>
            </w:r>
          </w:p>
        </w:tc>
        <w:tc>
          <w:tcPr>
            <w:tcW w:w="4088" w:type="dxa"/>
            <w:shd w:val="pct20" w:color="000000" w:fill="FFFFFF"/>
          </w:tcPr>
          <w:p w14:paraId="6A48DAAE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letişim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07FA407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6880DB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C83025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58FCB94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725D19E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78B6D04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10E52ED2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11D90041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2</w:t>
            </w:r>
          </w:p>
        </w:tc>
        <w:tc>
          <w:tcPr>
            <w:tcW w:w="4088" w:type="dxa"/>
            <w:shd w:val="pct5" w:color="000000" w:fill="FFFFFF"/>
          </w:tcPr>
          <w:p w14:paraId="4CEB7D4D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eterli bilgilendirme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0132DBF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172CBF1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2AAC7A1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5" w:color="000000" w:fill="FFFFFF"/>
            <w:vAlign w:val="center"/>
          </w:tcPr>
          <w:p w14:paraId="35D5102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49D8613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5" w:color="000000" w:fill="FFFFFF"/>
          </w:tcPr>
          <w:p w14:paraId="0D159AE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F5DD2BA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4341F506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3</w:t>
            </w:r>
          </w:p>
        </w:tc>
        <w:tc>
          <w:tcPr>
            <w:tcW w:w="4088" w:type="dxa"/>
            <w:shd w:val="pct20" w:color="000000" w:fill="FFFFFF"/>
          </w:tcPr>
          <w:p w14:paraId="5461ACA3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rev ve sorumluluk bilinci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228D1A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3300488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CEBB18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69071269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F5A3C1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53BFC7B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7DCBE15F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4D6A378F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4</w:t>
            </w:r>
          </w:p>
        </w:tc>
        <w:tc>
          <w:tcPr>
            <w:tcW w:w="4088" w:type="dxa"/>
            <w:shd w:val="pct20" w:color="000000" w:fill="FFFFFF"/>
          </w:tcPr>
          <w:p w14:paraId="7EE24AE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Sonuç alma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A5F831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D34CBD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7D7BEF2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1693CB3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3EE8FC6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0B274D4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1191F825" w14:textId="77777777" w:rsidR="00975069" w:rsidRPr="009D4B6B" w:rsidRDefault="00975069" w:rsidP="006B6266">
      <w:pPr>
        <w:spacing w:after="120" w:line="240" w:lineRule="auto"/>
        <w:rPr>
          <w:rFonts w:ascii="Times New Roman" w:eastAsia="Times New Roman" w:hAnsi="Times New Roman" w:cs="Times New Roman"/>
          <w:color w:val="000000"/>
          <w:lang w:eastAsia="tr-TR"/>
        </w:rPr>
      </w:pPr>
    </w:p>
    <w:p w14:paraId="27E95605" w14:textId="77777777" w:rsidR="00031D1C" w:rsidRDefault="00031D1C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p w14:paraId="3D95C898" w14:textId="77777777" w:rsidR="00975069" w:rsidRPr="009D4B6B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9D4B6B">
        <w:rPr>
          <w:rFonts w:ascii="Times New Roman" w:eastAsia="Times New Roman" w:hAnsi="Times New Roman" w:cs="Times New Roman"/>
          <w:b/>
          <w:color w:val="000000"/>
          <w:lang w:eastAsia="tr-TR"/>
        </w:rPr>
        <w:t>İdari Personel</w:t>
      </w:r>
    </w:p>
    <w:p w14:paraId="363D53B3" w14:textId="77777777" w:rsidR="00975069" w:rsidRPr="009D4B6B" w:rsidRDefault="00975069" w:rsidP="00975069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667"/>
        <w:gridCol w:w="5176"/>
        <w:gridCol w:w="538"/>
        <w:gridCol w:w="538"/>
        <w:gridCol w:w="538"/>
        <w:gridCol w:w="539"/>
        <w:gridCol w:w="538"/>
        <w:gridCol w:w="538"/>
      </w:tblGrid>
      <w:tr w:rsidR="00975069" w:rsidRPr="009D4B6B" w14:paraId="37421440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69C0C3C1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1</w:t>
            </w:r>
          </w:p>
        </w:tc>
        <w:tc>
          <w:tcPr>
            <w:tcW w:w="4088" w:type="dxa"/>
            <w:shd w:val="pct20" w:color="000000" w:fill="FFFFFF"/>
          </w:tcPr>
          <w:p w14:paraId="2322B921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İletişim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0624DDB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F59735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35AAB89B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7178F0A4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47B4B7B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7AF8D64C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59E8113E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7D0FB1CA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2</w:t>
            </w:r>
          </w:p>
        </w:tc>
        <w:tc>
          <w:tcPr>
            <w:tcW w:w="4088" w:type="dxa"/>
            <w:shd w:val="pct5" w:color="000000" w:fill="FFFFFF"/>
          </w:tcPr>
          <w:p w14:paraId="5E248AB7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Yeterli bilgilendirme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3AEA83E5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51D2B3D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1B4B370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5" w:color="000000" w:fill="FFFFFF"/>
            <w:vAlign w:val="center"/>
          </w:tcPr>
          <w:p w14:paraId="2F8A9FD2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5" w:color="000000" w:fill="FFFFFF"/>
            <w:vAlign w:val="center"/>
          </w:tcPr>
          <w:p w14:paraId="74220F6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5" w:color="000000" w:fill="FFFFFF"/>
          </w:tcPr>
          <w:p w14:paraId="59B6EE7D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4222595D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36EA5D94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3</w:t>
            </w:r>
          </w:p>
        </w:tc>
        <w:tc>
          <w:tcPr>
            <w:tcW w:w="4088" w:type="dxa"/>
            <w:shd w:val="pct20" w:color="000000" w:fill="FFFFFF"/>
          </w:tcPr>
          <w:p w14:paraId="5814B960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Görev ve sorumluluk bilinci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E188413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7D8F8B7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06E647C6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4B5C2E0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A5DA33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654C7B48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975069" w:rsidRPr="009D4B6B" w14:paraId="35E4FB61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3ACB2751" w14:textId="77777777" w:rsidR="00975069" w:rsidRPr="009D4B6B" w:rsidRDefault="00975069" w:rsidP="0097506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4</w:t>
            </w:r>
          </w:p>
        </w:tc>
        <w:tc>
          <w:tcPr>
            <w:tcW w:w="4088" w:type="dxa"/>
            <w:shd w:val="pct20" w:color="000000" w:fill="FFFFFF"/>
          </w:tcPr>
          <w:p w14:paraId="1EB022CC" w14:textId="77777777" w:rsidR="00975069" w:rsidRPr="009D4B6B" w:rsidRDefault="00975069" w:rsidP="00975069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color w:val="000000"/>
                <w:kern w:val="32"/>
                <w:lang w:eastAsia="tr-TR"/>
              </w:rPr>
              <w:t>Sonuç alma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6633B3D0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68862C3E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7E5C461F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426" w:type="dxa"/>
            <w:shd w:val="pct20" w:color="000000" w:fill="FFFFFF"/>
            <w:vAlign w:val="center"/>
          </w:tcPr>
          <w:p w14:paraId="34FB2047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425" w:type="dxa"/>
            <w:shd w:val="pct20" w:color="000000" w:fill="FFFFFF"/>
            <w:vAlign w:val="center"/>
          </w:tcPr>
          <w:p w14:paraId="211217F1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425" w:type="dxa"/>
            <w:shd w:val="pct20" w:color="000000" w:fill="FFFFFF"/>
          </w:tcPr>
          <w:p w14:paraId="4E2D2B5A" w14:textId="77777777" w:rsidR="00975069" w:rsidRPr="009D4B6B" w:rsidRDefault="00975069" w:rsidP="009750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2C8C905B" w14:textId="77777777" w:rsidR="00C46498" w:rsidRPr="009D4B6B" w:rsidRDefault="00C46498" w:rsidP="00133BB5">
      <w:pPr>
        <w:rPr>
          <w:rFonts w:ascii="Times New Roman" w:hAnsi="Times New Roman" w:cs="Times New Roman"/>
          <w:b/>
        </w:rPr>
      </w:pPr>
    </w:p>
    <w:p w14:paraId="278ABDEA" w14:textId="77777777" w:rsidR="006B6266" w:rsidRPr="009D4B6B" w:rsidRDefault="006B6266" w:rsidP="00FA7FA2">
      <w:pPr>
        <w:tabs>
          <w:tab w:val="left" w:pos="718"/>
          <w:tab w:val="left" w:pos="4788"/>
          <w:tab w:val="left" w:pos="5148"/>
          <w:tab w:val="left" w:pos="5508"/>
          <w:tab w:val="left" w:pos="5868"/>
          <w:tab w:val="left" w:pos="6228"/>
        </w:tabs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color w:val="000000"/>
          <w:lang w:eastAsia="tr-TR"/>
        </w:rPr>
      </w:pPr>
      <w:r w:rsidRPr="009D4B6B">
        <w:rPr>
          <w:rFonts w:ascii="Times New Roman" w:eastAsia="Times New Roman" w:hAnsi="Times New Roman" w:cs="Times New Roman"/>
          <w:color w:val="000000"/>
          <w:lang w:eastAsia="tr-TR"/>
        </w:rPr>
        <w:t xml:space="preserve">   </w:t>
      </w: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5.</w:t>
      </w:r>
      <w:r w:rsidRPr="009D4B6B">
        <w:rPr>
          <w:rFonts w:ascii="Times New Roman" w:eastAsia="Times New Roman" w:hAnsi="Times New Roman" w:cs="Times New Roman"/>
          <w:color w:val="000000"/>
          <w:lang w:eastAsia="tr-TR"/>
        </w:rPr>
        <w:t xml:space="preserve"> </w:t>
      </w: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Kastamonu Üniversitesi hakkında sahip olduğunuz görüşünüzü değerlendiriniz.</w:t>
      </w:r>
    </w:p>
    <w:p w14:paraId="10A47F18" w14:textId="77777777" w:rsidR="006B6266" w:rsidRPr="009D4B6B" w:rsidRDefault="006B6266" w:rsidP="006B6266">
      <w:pPr>
        <w:spacing w:after="0" w:line="240" w:lineRule="auto"/>
        <w:rPr>
          <w:rFonts w:ascii="Times New Roman" w:eastAsia="Times New Roman" w:hAnsi="Times New Roman" w:cs="Times New Roman"/>
          <w:color w:val="000000"/>
          <w:lang w:eastAsia="tr-TR"/>
        </w:rPr>
      </w:pPr>
    </w:p>
    <w:tbl>
      <w:tblPr>
        <w:tblW w:w="5000" w:type="pct"/>
        <w:jc w:val="center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750"/>
        <w:gridCol w:w="5268"/>
        <w:gridCol w:w="509"/>
        <w:gridCol w:w="509"/>
        <w:gridCol w:w="509"/>
        <w:gridCol w:w="509"/>
        <w:gridCol w:w="509"/>
        <w:gridCol w:w="509"/>
      </w:tblGrid>
      <w:tr w:rsidR="006B6266" w:rsidRPr="009D4B6B" w14:paraId="05F31A75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11AC8155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688" w:type="dxa"/>
            <w:shd w:val="pct20" w:color="000000" w:fill="FFFFFF"/>
          </w:tcPr>
          <w:p w14:paraId="21EA438B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Çağdaşlık</w:t>
            </w:r>
          </w:p>
        </w:tc>
        <w:tc>
          <w:tcPr>
            <w:tcW w:w="356" w:type="dxa"/>
            <w:shd w:val="pct20" w:color="000000" w:fill="FFFFFF"/>
          </w:tcPr>
          <w:p w14:paraId="332DDEAC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01C448A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6223CBD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124EDDA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769A408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16A9AA3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33A1C733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5A4AA942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688" w:type="dxa"/>
            <w:shd w:val="pct5" w:color="000000" w:fill="FFFFFF"/>
          </w:tcPr>
          <w:p w14:paraId="7D4C3000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Prestij, saygınlık</w:t>
            </w:r>
          </w:p>
        </w:tc>
        <w:tc>
          <w:tcPr>
            <w:tcW w:w="356" w:type="dxa"/>
            <w:shd w:val="pct5" w:color="000000" w:fill="FFFFFF"/>
          </w:tcPr>
          <w:p w14:paraId="6EDA66D5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4BA7FCE1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069D153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534296EC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3CA4B65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15F358C9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244777C5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6063C17F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688" w:type="dxa"/>
            <w:shd w:val="pct20" w:color="000000" w:fill="FFFFFF"/>
          </w:tcPr>
          <w:p w14:paraId="6E031A66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Eğitim kalitesi</w:t>
            </w:r>
          </w:p>
        </w:tc>
        <w:tc>
          <w:tcPr>
            <w:tcW w:w="356" w:type="dxa"/>
            <w:shd w:val="pct20" w:color="000000" w:fill="FFFFFF"/>
          </w:tcPr>
          <w:p w14:paraId="08189F2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339EB52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6A9830B1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6B90F7D9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33814235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00D5C73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21414CD8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64CA99A8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688" w:type="dxa"/>
            <w:shd w:val="pct5" w:color="000000" w:fill="FFFFFF"/>
          </w:tcPr>
          <w:p w14:paraId="4B75A63F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ilimsel düzey</w:t>
            </w:r>
          </w:p>
        </w:tc>
        <w:tc>
          <w:tcPr>
            <w:tcW w:w="356" w:type="dxa"/>
            <w:shd w:val="pct5" w:color="000000" w:fill="FFFFFF"/>
          </w:tcPr>
          <w:p w14:paraId="7B77A9BB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38B76BE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6FB2AE2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34D0852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3E903734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3DA2952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6EB549AB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612DB31D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  <w:tc>
          <w:tcPr>
            <w:tcW w:w="3688" w:type="dxa"/>
            <w:shd w:val="pct20" w:color="000000" w:fill="FFFFFF"/>
          </w:tcPr>
          <w:p w14:paraId="313D45AA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Yaratıcılık</w:t>
            </w:r>
          </w:p>
        </w:tc>
        <w:tc>
          <w:tcPr>
            <w:tcW w:w="356" w:type="dxa"/>
            <w:shd w:val="pct20" w:color="000000" w:fill="FFFFFF"/>
          </w:tcPr>
          <w:p w14:paraId="16A65457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05FE4F5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0835BBBC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106FBE97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29EF6F8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6196BBF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7235634E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3BD810A5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6</w:t>
            </w:r>
          </w:p>
        </w:tc>
        <w:tc>
          <w:tcPr>
            <w:tcW w:w="3688" w:type="dxa"/>
            <w:shd w:val="pct5" w:color="000000" w:fill="FFFFFF"/>
          </w:tcPr>
          <w:p w14:paraId="6B035697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Topluma yararlılık</w:t>
            </w:r>
          </w:p>
        </w:tc>
        <w:tc>
          <w:tcPr>
            <w:tcW w:w="356" w:type="dxa"/>
            <w:shd w:val="pct5" w:color="000000" w:fill="FFFFFF"/>
          </w:tcPr>
          <w:p w14:paraId="7A1DD81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65F7C04C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6C990AA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4639DFB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3547401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0971EA47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0AF5AAD1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052FAC6A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7</w:t>
            </w:r>
          </w:p>
        </w:tc>
        <w:tc>
          <w:tcPr>
            <w:tcW w:w="3688" w:type="dxa"/>
            <w:shd w:val="pct20" w:color="000000" w:fill="FFFFFF"/>
          </w:tcPr>
          <w:p w14:paraId="10F60267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Bürokratik kolaylık</w:t>
            </w:r>
          </w:p>
        </w:tc>
        <w:tc>
          <w:tcPr>
            <w:tcW w:w="356" w:type="dxa"/>
            <w:shd w:val="pct20" w:color="000000" w:fill="FFFFFF"/>
          </w:tcPr>
          <w:p w14:paraId="48C6DD1E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101DAE7B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5DBB4B5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754664AE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28914EC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698769E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2A0FF44E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0DA6D1BF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8</w:t>
            </w:r>
          </w:p>
        </w:tc>
        <w:tc>
          <w:tcPr>
            <w:tcW w:w="3688" w:type="dxa"/>
            <w:shd w:val="pct5" w:color="000000" w:fill="FFFFFF"/>
          </w:tcPr>
          <w:p w14:paraId="53C93A3E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Kendini yenileme</w:t>
            </w:r>
          </w:p>
        </w:tc>
        <w:tc>
          <w:tcPr>
            <w:tcW w:w="356" w:type="dxa"/>
            <w:shd w:val="pct5" w:color="000000" w:fill="FFFFFF"/>
          </w:tcPr>
          <w:p w14:paraId="69CC3CA7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5B3FD49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3ACBA3B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3154447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08D2C69F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191A893F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73CB1A9A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411C1393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9</w:t>
            </w:r>
          </w:p>
        </w:tc>
        <w:tc>
          <w:tcPr>
            <w:tcW w:w="3688" w:type="dxa"/>
            <w:shd w:val="pct20" w:color="000000" w:fill="FFFFFF"/>
          </w:tcPr>
          <w:p w14:paraId="6D27D3EE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Öğretim üyesi kalitesi</w:t>
            </w:r>
          </w:p>
        </w:tc>
        <w:tc>
          <w:tcPr>
            <w:tcW w:w="356" w:type="dxa"/>
            <w:shd w:val="pct20" w:color="000000" w:fill="FFFFFF"/>
          </w:tcPr>
          <w:p w14:paraId="2BFA300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381112A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02053430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1CAFCCA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1F4B443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2584D42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6F8C9177" w14:textId="77777777" w:rsidTr="00FA7FA2">
        <w:trPr>
          <w:jc w:val="center"/>
        </w:trPr>
        <w:tc>
          <w:tcPr>
            <w:tcW w:w="526" w:type="dxa"/>
            <w:shd w:val="pct5" w:color="000000" w:fill="FFFFFF"/>
          </w:tcPr>
          <w:p w14:paraId="51C8889F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0</w:t>
            </w:r>
          </w:p>
        </w:tc>
        <w:tc>
          <w:tcPr>
            <w:tcW w:w="3688" w:type="dxa"/>
            <w:shd w:val="pct5" w:color="000000" w:fill="FFFFFF"/>
          </w:tcPr>
          <w:p w14:paraId="152E0D36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 xml:space="preserve">Dış kurumlarla işbirliği </w:t>
            </w:r>
          </w:p>
        </w:tc>
        <w:tc>
          <w:tcPr>
            <w:tcW w:w="356" w:type="dxa"/>
            <w:shd w:val="pct5" w:color="000000" w:fill="FFFFFF"/>
          </w:tcPr>
          <w:p w14:paraId="22BD951B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5" w:color="000000" w:fill="FFFFFF"/>
          </w:tcPr>
          <w:p w14:paraId="5E0DE10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5" w:color="000000" w:fill="FFFFFF"/>
          </w:tcPr>
          <w:p w14:paraId="557EE0E6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5" w:color="000000" w:fill="FFFFFF"/>
          </w:tcPr>
          <w:p w14:paraId="7F86AE1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5" w:color="000000" w:fill="FFFFFF"/>
          </w:tcPr>
          <w:p w14:paraId="6CD1C70D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5" w:color="000000" w:fill="FFFFFF"/>
          </w:tcPr>
          <w:p w14:paraId="46CE3323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6B6266" w:rsidRPr="009D4B6B" w14:paraId="03E87DA4" w14:textId="77777777" w:rsidTr="00FA7FA2">
        <w:trPr>
          <w:jc w:val="center"/>
        </w:trPr>
        <w:tc>
          <w:tcPr>
            <w:tcW w:w="526" w:type="dxa"/>
            <w:shd w:val="pct20" w:color="000000" w:fill="FFFFFF"/>
          </w:tcPr>
          <w:p w14:paraId="7EB57491" w14:textId="77777777" w:rsidR="006B6266" w:rsidRPr="009D4B6B" w:rsidRDefault="006B6266" w:rsidP="006B626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1</w:t>
            </w:r>
          </w:p>
        </w:tc>
        <w:tc>
          <w:tcPr>
            <w:tcW w:w="3688" w:type="dxa"/>
            <w:shd w:val="pct20" w:color="000000" w:fill="FFFFFF"/>
          </w:tcPr>
          <w:p w14:paraId="1245E613" w14:textId="77777777" w:rsidR="006B6266" w:rsidRPr="009D4B6B" w:rsidRDefault="006B6266" w:rsidP="006B6266">
            <w:pPr>
              <w:spacing w:after="0" w:line="240" w:lineRule="auto"/>
              <w:ind w:left="-4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Alt yapı, donanım, bina imkânları</w:t>
            </w:r>
          </w:p>
        </w:tc>
        <w:tc>
          <w:tcPr>
            <w:tcW w:w="356" w:type="dxa"/>
            <w:shd w:val="pct20" w:color="000000" w:fill="FFFFFF"/>
          </w:tcPr>
          <w:p w14:paraId="1E982312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356" w:type="dxa"/>
            <w:shd w:val="pct20" w:color="000000" w:fill="FFFFFF"/>
          </w:tcPr>
          <w:p w14:paraId="4D863DE8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356" w:type="dxa"/>
            <w:shd w:val="pct20" w:color="000000" w:fill="FFFFFF"/>
          </w:tcPr>
          <w:p w14:paraId="3201DB5A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356" w:type="dxa"/>
            <w:shd w:val="pct20" w:color="000000" w:fill="FFFFFF"/>
          </w:tcPr>
          <w:p w14:paraId="0C48DF05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356" w:type="dxa"/>
            <w:shd w:val="pct20" w:color="000000" w:fill="FFFFFF"/>
          </w:tcPr>
          <w:p w14:paraId="62A075B1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356" w:type="dxa"/>
            <w:shd w:val="pct20" w:color="000000" w:fill="FFFFFF"/>
          </w:tcPr>
          <w:p w14:paraId="40CFEDF4" w14:textId="77777777" w:rsidR="006B6266" w:rsidRPr="009D4B6B" w:rsidRDefault="006B6266" w:rsidP="006B62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</w:tbl>
    <w:p w14:paraId="0928A172" w14:textId="77777777" w:rsidR="006B6266" w:rsidRPr="009D4B6B" w:rsidRDefault="006B6266" w:rsidP="00133BB5">
      <w:pPr>
        <w:rPr>
          <w:rFonts w:ascii="Times New Roman" w:hAnsi="Times New Roman" w:cs="Times New Roman"/>
          <w:b/>
        </w:rPr>
      </w:pPr>
    </w:p>
    <w:p w14:paraId="76C653F9" w14:textId="77777777" w:rsidR="00FA7FA2" w:rsidRPr="00031D1C" w:rsidRDefault="00FA7FA2" w:rsidP="00FA7FA2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lang w:eastAsia="tr-TR"/>
        </w:rPr>
      </w:pPr>
      <w:r w:rsidRPr="00031D1C">
        <w:rPr>
          <w:rFonts w:ascii="Times New Roman" w:eastAsia="Times New Roman" w:hAnsi="Times New Roman" w:cs="Times New Roman"/>
          <w:b/>
          <w:color w:val="000000"/>
          <w:lang w:eastAsia="tr-TR"/>
        </w:rPr>
        <w:t>6. Kurum / kuruluşunuz ile Kastamonu Üniversitesi arasında yürütülen ortak çalışmaların, iş birliğinin veya koordinasyonunun ne kadar etkili ve verimli olduğunu düşünüyorsunuz?</w:t>
      </w:r>
    </w:p>
    <w:p w14:paraId="31907530" w14:textId="77777777" w:rsidR="00FA7FA2" w:rsidRPr="009D4B6B" w:rsidRDefault="00FA7FA2" w:rsidP="00FA7FA2">
      <w:pPr>
        <w:spacing w:after="120" w:line="240" w:lineRule="auto"/>
        <w:ind w:left="360"/>
        <w:rPr>
          <w:rFonts w:ascii="Times New Roman" w:eastAsia="Times New Roman" w:hAnsi="Times New Roman" w:cs="Times New Roman"/>
          <w:b/>
          <w:color w:val="000000"/>
          <w:lang w:eastAsia="tr-TR"/>
        </w:rPr>
      </w:pPr>
    </w:p>
    <w:tbl>
      <w:tblPr>
        <w:tblpPr w:leftFromText="141" w:rightFromText="141" w:vertAnchor="text" w:horzAnchor="page" w:tblpX="3973" w:tblpY="9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</w:tblGrid>
      <w:tr w:rsidR="00FA7FA2" w:rsidRPr="009D4B6B" w14:paraId="2E5B5B1E" w14:textId="77777777" w:rsidTr="002C52CB">
        <w:tc>
          <w:tcPr>
            <w:tcW w:w="567" w:type="dxa"/>
            <w:shd w:val="clear" w:color="auto" w:fill="D9D9D9"/>
            <w:vAlign w:val="center"/>
          </w:tcPr>
          <w:p w14:paraId="0DEC847D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0</w:t>
            </w:r>
          </w:p>
        </w:tc>
        <w:tc>
          <w:tcPr>
            <w:tcW w:w="567" w:type="dxa"/>
            <w:shd w:val="clear" w:color="auto" w:fill="D9D9D9"/>
            <w:vAlign w:val="center"/>
          </w:tcPr>
          <w:p w14:paraId="45A35EEA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1</w:t>
            </w:r>
          </w:p>
        </w:tc>
        <w:tc>
          <w:tcPr>
            <w:tcW w:w="567" w:type="dxa"/>
            <w:shd w:val="clear" w:color="auto" w:fill="D9D9D9"/>
            <w:vAlign w:val="center"/>
          </w:tcPr>
          <w:p w14:paraId="277D16FE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2</w:t>
            </w:r>
          </w:p>
        </w:tc>
        <w:tc>
          <w:tcPr>
            <w:tcW w:w="567" w:type="dxa"/>
            <w:shd w:val="clear" w:color="auto" w:fill="D9D9D9"/>
            <w:vAlign w:val="center"/>
          </w:tcPr>
          <w:p w14:paraId="04E7DBE7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3</w:t>
            </w:r>
          </w:p>
        </w:tc>
        <w:tc>
          <w:tcPr>
            <w:tcW w:w="567" w:type="dxa"/>
            <w:shd w:val="clear" w:color="auto" w:fill="D9D9D9"/>
            <w:vAlign w:val="center"/>
          </w:tcPr>
          <w:p w14:paraId="4DEBE749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4</w:t>
            </w:r>
          </w:p>
        </w:tc>
        <w:tc>
          <w:tcPr>
            <w:tcW w:w="567" w:type="dxa"/>
            <w:shd w:val="clear" w:color="auto" w:fill="D9D9D9"/>
          </w:tcPr>
          <w:p w14:paraId="6E14C876" w14:textId="77777777" w:rsidR="00FA7FA2" w:rsidRPr="009D4B6B" w:rsidRDefault="00FA7FA2" w:rsidP="00FA7F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</w:pPr>
            <w:r w:rsidRPr="009D4B6B">
              <w:rPr>
                <w:rFonts w:ascii="Times New Roman" w:eastAsia="Times New Roman" w:hAnsi="Times New Roman" w:cs="Times New Roman"/>
                <w:bCs/>
                <w:kern w:val="32"/>
                <w:lang w:eastAsia="tr-TR"/>
              </w:rPr>
              <w:t>5</w:t>
            </w:r>
          </w:p>
        </w:tc>
      </w:tr>
      <w:tr w:rsidR="00FA7FA2" w:rsidRPr="009D4B6B" w14:paraId="07344836" w14:textId="77777777" w:rsidTr="002C52CB">
        <w:tc>
          <w:tcPr>
            <w:tcW w:w="567" w:type="dxa"/>
            <w:shd w:val="clear" w:color="auto" w:fill="auto"/>
          </w:tcPr>
          <w:p w14:paraId="01C3584E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  <w:shd w:val="clear" w:color="auto" w:fill="auto"/>
          </w:tcPr>
          <w:p w14:paraId="3E1F69F9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  <w:shd w:val="clear" w:color="auto" w:fill="auto"/>
          </w:tcPr>
          <w:p w14:paraId="563153CB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  <w:shd w:val="clear" w:color="auto" w:fill="auto"/>
          </w:tcPr>
          <w:p w14:paraId="3D687786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  <w:shd w:val="clear" w:color="auto" w:fill="auto"/>
          </w:tcPr>
          <w:p w14:paraId="6BBE3548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  <w:tc>
          <w:tcPr>
            <w:tcW w:w="567" w:type="dxa"/>
          </w:tcPr>
          <w:p w14:paraId="7B0EF0AE" w14:textId="77777777" w:rsidR="00FA7FA2" w:rsidRPr="009D4B6B" w:rsidRDefault="00FA7FA2" w:rsidP="00FA7FA2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tr-TR"/>
              </w:rPr>
            </w:pPr>
          </w:p>
        </w:tc>
      </w:tr>
    </w:tbl>
    <w:p w14:paraId="7BC302F9" w14:textId="77777777" w:rsidR="00FA7FA2" w:rsidRPr="009D4B6B" w:rsidRDefault="00FA7FA2" w:rsidP="00FA7FA2">
      <w:pPr>
        <w:spacing w:after="120" w:line="240" w:lineRule="auto"/>
        <w:rPr>
          <w:rFonts w:ascii="Times New Roman" w:eastAsia="Times New Roman" w:hAnsi="Times New Roman" w:cs="Times New Roman"/>
          <w:color w:val="000000"/>
          <w:lang w:eastAsia="tr-TR"/>
        </w:rPr>
      </w:pPr>
    </w:p>
    <w:p w14:paraId="035615FA" w14:textId="77777777" w:rsidR="00FA7FA2" w:rsidRPr="009D4B6B" w:rsidRDefault="00FA7FA2" w:rsidP="006B6266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</w:p>
    <w:p w14:paraId="1895D3B1" w14:textId="77777777" w:rsidR="00FA7FA2" w:rsidRPr="009D4B6B" w:rsidRDefault="00FA7FA2" w:rsidP="006B6266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</w:p>
    <w:p w14:paraId="46E6E5CC" w14:textId="77777777" w:rsidR="00FA7FA2" w:rsidRPr="009D4B6B" w:rsidRDefault="00FA7FA2" w:rsidP="00FA7FA2">
      <w:pPr>
        <w:pStyle w:val="GvdeMetni2"/>
        <w:spacing w:line="240" w:lineRule="auto"/>
        <w:jc w:val="both"/>
        <w:rPr>
          <w:color w:val="000000"/>
          <w:sz w:val="22"/>
          <w:szCs w:val="22"/>
        </w:rPr>
      </w:pPr>
      <w:r w:rsidRPr="009D4B6B">
        <w:rPr>
          <w:color w:val="000000"/>
          <w:sz w:val="22"/>
          <w:szCs w:val="22"/>
        </w:rPr>
        <w:tab/>
      </w:r>
    </w:p>
    <w:p w14:paraId="230A9B4D" w14:textId="77777777" w:rsidR="00FA7FA2" w:rsidRPr="009D4B6B" w:rsidRDefault="00FA7FA2" w:rsidP="00FA7FA2">
      <w:pPr>
        <w:rPr>
          <w:rFonts w:ascii="Times New Roman" w:hAnsi="Times New Roman" w:cs="Times New Roman"/>
          <w:b/>
        </w:rPr>
      </w:pPr>
    </w:p>
    <w:sectPr w:rsidR="00FA7FA2" w:rsidRPr="009D4B6B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170779" w14:textId="77777777" w:rsidR="00A31FA6" w:rsidRDefault="00A31FA6" w:rsidP="00F244DA">
      <w:pPr>
        <w:spacing w:after="0" w:line="240" w:lineRule="auto"/>
      </w:pPr>
      <w:r>
        <w:separator/>
      </w:r>
    </w:p>
  </w:endnote>
  <w:endnote w:type="continuationSeparator" w:id="0">
    <w:p w14:paraId="7018AD62" w14:textId="77777777" w:rsidR="00A31FA6" w:rsidRDefault="00A31FA6" w:rsidP="00F244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6C503" w14:textId="3B2113C6" w:rsidR="00100AFF" w:rsidRPr="00047223" w:rsidRDefault="00100AFF" w:rsidP="00100AFF">
    <w:pPr>
      <w:pStyle w:val="AltBilgi"/>
      <w:ind w:right="360"/>
      <w:rPr>
        <w:rFonts w:ascii="Times New Roman" w:hAnsi="Times New Roman" w:cs="Times New Roman"/>
        <w:sz w:val="18"/>
        <w:szCs w:val="18"/>
      </w:rPr>
    </w:pPr>
    <w:r w:rsidRPr="00047223">
      <w:rPr>
        <w:rFonts w:ascii="Times New Roman" w:hAnsi="Times New Roman" w:cs="Times New Roman"/>
        <w:sz w:val="18"/>
        <w:szCs w:val="18"/>
      </w:rPr>
      <w:t>(KYS-FRM-11</w:t>
    </w:r>
    <w:r>
      <w:rPr>
        <w:rFonts w:ascii="Times New Roman" w:hAnsi="Times New Roman" w:cs="Times New Roman"/>
        <w:sz w:val="18"/>
        <w:szCs w:val="18"/>
      </w:rPr>
      <w:t>9</w:t>
    </w:r>
    <w:r w:rsidRPr="00047223">
      <w:rPr>
        <w:rFonts w:ascii="Times New Roman" w:hAnsi="Times New Roman" w:cs="Times New Roman"/>
        <w:sz w:val="18"/>
        <w:szCs w:val="18"/>
      </w:rPr>
      <w:t>; Revizyon Tarihi:05/07/2021; Revizyon No:00)</w:t>
    </w:r>
    <w:r w:rsidRPr="00047223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 </w:t>
    </w:r>
  </w:p>
  <w:p w14:paraId="55D98D3D" w14:textId="77777777" w:rsidR="00F244DA" w:rsidRDefault="00F244D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7A8A74" w14:textId="77777777" w:rsidR="00A31FA6" w:rsidRDefault="00A31FA6" w:rsidP="00F244DA">
      <w:pPr>
        <w:spacing w:after="0" w:line="240" w:lineRule="auto"/>
      </w:pPr>
      <w:r>
        <w:separator/>
      </w:r>
    </w:p>
  </w:footnote>
  <w:footnote w:type="continuationSeparator" w:id="0">
    <w:p w14:paraId="69EB7925" w14:textId="77777777" w:rsidR="00A31FA6" w:rsidRDefault="00A31FA6" w:rsidP="00F244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302FB"/>
    <w:multiLevelType w:val="hybridMultilevel"/>
    <w:tmpl w:val="83F48A50"/>
    <w:lvl w:ilvl="0" w:tplc="97F0463A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  <w:i w:val="0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FE3B5F"/>
    <w:multiLevelType w:val="hybridMultilevel"/>
    <w:tmpl w:val="A2007E32"/>
    <w:lvl w:ilvl="0" w:tplc="3FBC95F6">
      <w:start w:val="4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3E6C6528"/>
    <w:multiLevelType w:val="hybridMultilevel"/>
    <w:tmpl w:val="DA907608"/>
    <w:lvl w:ilvl="0" w:tplc="98DA5B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2NzK0MDK1MDFT0lEKTi0uzszPAykwrAUAcaYmqSwAAAA="/>
  </w:docVars>
  <w:rsids>
    <w:rsidRoot w:val="0060162F"/>
    <w:rsid w:val="00023D25"/>
    <w:rsid w:val="00031D1C"/>
    <w:rsid w:val="0003433D"/>
    <w:rsid w:val="00100AFF"/>
    <w:rsid w:val="00133BB5"/>
    <w:rsid w:val="00172111"/>
    <w:rsid w:val="001A2063"/>
    <w:rsid w:val="002124D6"/>
    <w:rsid w:val="003008EA"/>
    <w:rsid w:val="005253AB"/>
    <w:rsid w:val="0060162F"/>
    <w:rsid w:val="006B6266"/>
    <w:rsid w:val="00792A03"/>
    <w:rsid w:val="008623DA"/>
    <w:rsid w:val="008A48EF"/>
    <w:rsid w:val="00975069"/>
    <w:rsid w:val="009A718A"/>
    <w:rsid w:val="009D4B6B"/>
    <w:rsid w:val="00A31FA6"/>
    <w:rsid w:val="00C46498"/>
    <w:rsid w:val="00CA66AC"/>
    <w:rsid w:val="00D12FF2"/>
    <w:rsid w:val="00F244DA"/>
    <w:rsid w:val="00F83301"/>
    <w:rsid w:val="00FA7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8AFDB8"/>
  <w15:docId w15:val="{954F9448-9040-47C3-9462-7B93B5A7D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rsid w:val="006B6266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2Char">
    <w:name w:val="Gövde Metni 2 Char"/>
    <w:basedOn w:val="VarsaylanParagrafYazTipi"/>
    <w:link w:val="GvdeMetni2"/>
    <w:rsid w:val="006B6266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A206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F244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244DA"/>
  </w:style>
  <w:style w:type="paragraph" w:styleId="AltBilgi">
    <w:name w:val="footer"/>
    <w:basedOn w:val="Normal"/>
    <w:link w:val="AltBilgiChar"/>
    <w:unhideWhenUsed/>
    <w:rsid w:val="00F244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F244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4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MMF</cp:lastModifiedBy>
  <cp:revision>9</cp:revision>
  <dcterms:created xsi:type="dcterms:W3CDTF">2020-09-28T06:33:00Z</dcterms:created>
  <dcterms:modified xsi:type="dcterms:W3CDTF">2021-08-12T13:09:00Z</dcterms:modified>
</cp:coreProperties>
</file>